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bookmarkEnd w:id="44"/>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bookmarkEnd w:id="45"/>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bookmarkEnd w:id="56"/>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bookmarkEnd w:id="65"/>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3dce4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9T23:04:02Z</dcterms:created>
  <dcterms:modified xsi:type="dcterms:W3CDTF">2019-05-19T23:04:02Z</dcterms:modified>
</cp:coreProperties>
</file>